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-tiling-the-plane"/>
      <w:r>
        <w:t xml:space="preserve">Unit 1 Lesson 1: Tiling the Plane</w:t>
      </w:r>
      <w:bookmarkEnd w:id="20"/>
    </w:p>
    <w:p>
      <w:pPr>
        <w:pStyle w:val="Heading3"/>
      </w:pPr>
      <w:bookmarkStart w:id="21" w:name="which-one-doesnt-belong-tilings-warm-up"/>
      <w:r>
        <w:t xml:space="preserve">1 Which One Doesn’t Belong: Tiling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pattern doesn’t belong?</w:t>
      </w:r>
    </w:p>
    <w:p>
      <w:pPr>
        <w:pStyle w:val="BodyText"/>
      </w:pPr>
      <w:r>
        <w:drawing>
          <wp:inline>
            <wp:extent cx="4006234" cy="3593377"/>
            <wp:effectExtent b="0" l="0" r="0" t="0"/>
            <wp:docPr descr="Four patterns of tiles labeled A, B, C, and D. " title="" id="1" name="Picture"/>
            <a:graphic>
              <a:graphicData uri="http://schemas.openxmlformats.org/drawingml/2006/picture">
                <pic:pic>
                  <pic:nvPicPr>
                    <pic:cNvPr descr="/app/tmp/embedder-1605913287.363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34" cy="35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4" w:name="more-red-green-or-blue"/>
      <w:r>
        <w:t xml:space="preserve">2 More Red, Green, or Blue?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Your teacher will assign you to look at Pattern A or Pattern B.</w:t>
      </w:r>
    </w:p>
    <w:p>
      <w:pPr>
        <w:pStyle w:val="BodyText"/>
      </w:pPr>
      <w:r>
        <w:t xml:space="preserve">In your pattern, which shape covers more of the plane: blue rhombuses, red trapezoids, or green triangles? Explain how you know.</w:t>
      </w:r>
    </w:p>
    <w:p>
      <w:pPr>
        <w:pStyle w:val="BodyText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3700414" cy="2446555"/>
            <wp:effectExtent b="0" l="0" r="0" t="0"/>
            <wp:docPr descr="A figure made up of a series of red trapezoids, blue rhombuses, and green triangles arranged into 8 hexagons." title="" id="1" name="Picture"/>
            <a:graphic>
              <a:graphicData uri="http://schemas.openxmlformats.org/drawingml/2006/picture">
                <pic:pic>
                  <pic:nvPicPr>
                    <pic:cNvPr descr="/app/tmp/embedder-1605913287.4356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414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3730996" cy="2446555"/>
            <wp:effectExtent b="0" l="0" r="0" t="0"/>
            <wp:docPr descr="A figure made up of a series of red trapezoids, blue rhombuses, and green triangles arranged into 8 hexagons." title="" id="1" name="Picture"/>
            <a:graphic>
              <a:graphicData uri="http://schemas.openxmlformats.org/drawingml/2006/picture">
                <pic:pic>
                  <pic:nvPicPr>
                    <pic:cNvPr descr="/app/tmp/embedder-1605913287.497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996" cy="24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28Z</dcterms:created>
  <dcterms:modified xsi:type="dcterms:W3CDTF">2020-11-20T23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UYmJxhF8I+SNYWlmhY6o+nm6OxffQwN+dortBEn4jfMY8WSiMprf0WqIRhiZZSmG+wvJiSZG0HvNUqZdHJ0+g==</vt:lpwstr>
  </property>
</Properties>
</file>